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C2021" w14:textId="77777777" w:rsidR="00BB5763" w:rsidRDefault="00BB57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</w:tblGrid>
      <w:tr w:rsidR="00773604" w14:paraId="1FABEE19" w14:textId="4F927E5F" w:rsidTr="006D2291">
        <w:trPr>
          <w:trHeight w:val="4076"/>
        </w:trPr>
        <w:tc>
          <w:tcPr>
            <w:tcW w:w="3024" w:type="dxa"/>
          </w:tcPr>
          <w:p w14:paraId="717465D1" w14:textId="54FC5123" w:rsidR="00BA2F76" w:rsidRPr="00BE04C5" w:rsidRDefault="003035C6" w:rsidP="006D2291">
            <w:pPr>
              <w:spacing w:after="0" w:line="240" w:lineRule="auto"/>
              <w:rPr>
                <w:rFonts w:eastAsia="Times New Roman" w:cs="Calibri"/>
                <w:i/>
                <w:i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0" locked="0" layoutInCell="1" allowOverlap="1" wp14:anchorId="3C5C6C42" wp14:editId="0ED97C6F">
                  <wp:simplePos x="0" y="0"/>
                  <wp:positionH relativeFrom="column">
                    <wp:posOffset>1086485</wp:posOffset>
                  </wp:positionH>
                  <wp:positionV relativeFrom="paragraph">
                    <wp:posOffset>13335</wp:posOffset>
                  </wp:positionV>
                  <wp:extent cx="739140" cy="739140"/>
                  <wp:effectExtent l="0" t="0" r="3810" b="3810"/>
                  <wp:wrapSquare wrapText="bothSides"/>
                  <wp:docPr id="115865186" name="Picture 1" descr="A close up of a tree branch with whit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65186" name="Picture 1" descr="A close up of a tree branch with whit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140" cy="739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A2F76" w:rsidRPr="00BE04C5">
              <w:rPr>
                <w:b/>
                <w:bCs/>
                <w:sz w:val="20"/>
                <w:szCs w:val="20"/>
              </w:rPr>
              <w:t>Flowering Dogwood</w:t>
            </w:r>
            <w:r w:rsidR="00773604" w:rsidRPr="00BE04C5">
              <w:rPr>
                <w:sz w:val="20"/>
                <w:szCs w:val="20"/>
              </w:rPr>
              <w:t xml:space="preserve"> </w:t>
            </w:r>
            <w:r w:rsidR="00BA2F76" w:rsidRPr="00BE04C5">
              <w:rPr>
                <w:rFonts w:eastAsia="Times New Roman" w:cs="Calibri"/>
                <w:i/>
                <w:iCs/>
                <w:sz w:val="20"/>
                <w:szCs w:val="20"/>
              </w:rPr>
              <w:t>Cornus florida</w:t>
            </w:r>
          </w:p>
          <w:p w14:paraId="0A73ED0D" w14:textId="746175E6" w:rsidR="00773604" w:rsidRPr="003035C6" w:rsidRDefault="00773604" w:rsidP="003035C6">
            <w:pPr>
              <w:spacing w:after="0" w:line="240" w:lineRule="auto"/>
              <w:rPr>
                <w:rFonts w:eastAsia="Times New Roman" w:cs="Calibri"/>
                <w:b/>
                <w:bCs/>
                <w:sz w:val="20"/>
                <w:szCs w:val="20"/>
              </w:rPr>
            </w:pPr>
            <w:r w:rsidRPr="003035C6">
              <w:rPr>
                <w:rFonts w:eastAsia="Times New Roman" w:cs="Calibri"/>
                <w:sz w:val="18"/>
                <w:szCs w:val="18"/>
              </w:rPr>
              <w:t>Deciduous native understory tree</w:t>
            </w:r>
            <w:r w:rsidR="00BE04C5" w:rsidRPr="003035C6">
              <w:rPr>
                <w:rFonts w:eastAsia="Times New Roman" w:cs="Calibri"/>
                <w:sz w:val="18"/>
                <w:szCs w:val="18"/>
              </w:rPr>
              <w:t>, Keystone Species</w:t>
            </w:r>
            <w:r w:rsidRPr="003035C6">
              <w:rPr>
                <w:rFonts w:eastAsia="Times New Roman" w:cs="Calibri"/>
                <w:sz w:val="18"/>
                <w:szCs w:val="18"/>
              </w:rPr>
              <w:t xml:space="preserve">, </w:t>
            </w:r>
            <w:r w:rsidR="00BE04C5" w:rsidRPr="003035C6">
              <w:rPr>
                <w:rFonts w:eastAsia="Times New Roman" w:cs="Calibri"/>
                <w:sz w:val="18"/>
                <w:szCs w:val="18"/>
              </w:rPr>
              <w:t>25’t x 15’w</w:t>
            </w:r>
            <w:r w:rsidRPr="003035C6">
              <w:rPr>
                <w:rFonts w:eastAsia="Times New Roman" w:cs="Calibri"/>
                <w:sz w:val="18"/>
                <w:szCs w:val="18"/>
              </w:rPr>
              <w:t xml:space="preserve">. </w:t>
            </w:r>
            <w:r w:rsidR="00BA2F76" w:rsidRPr="003035C6">
              <w:rPr>
                <w:rFonts w:eastAsia="Times New Roman" w:cs="Calibri"/>
                <w:sz w:val="18"/>
                <w:szCs w:val="18"/>
              </w:rPr>
              <w:t xml:space="preserve">Pt. </w:t>
            </w:r>
            <w:r w:rsidRPr="003035C6">
              <w:rPr>
                <w:rFonts w:eastAsia="Times New Roman" w:cs="Calibri"/>
                <w:sz w:val="18"/>
                <w:szCs w:val="18"/>
              </w:rPr>
              <w:t xml:space="preserve"> shade, moist, well-drained, blooms </w:t>
            </w:r>
            <w:r w:rsidR="00BE04C5" w:rsidRPr="003035C6">
              <w:rPr>
                <w:rFonts w:eastAsia="Times New Roman" w:cs="Calibri"/>
                <w:sz w:val="18"/>
                <w:szCs w:val="18"/>
              </w:rPr>
              <w:t>April</w:t>
            </w:r>
            <w:r w:rsidR="00BA2F76" w:rsidRPr="00BE04C5">
              <w:rPr>
                <w:b/>
                <w:bCs/>
                <w:sz w:val="20"/>
                <w:szCs w:val="20"/>
              </w:rPr>
              <w:t xml:space="preserve">, </w:t>
            </w:r>
            <w:r w:rsidR="00BE04C5" w:rsidRPr="00BE04C5">
              <w:rPr>
                <w:b/>
                <w:bCs/>
                <w:sz w:val="20"/>
                <w:szCs w:val="20"/>
              </w:rPr>
              <w:t>S</w:t>
            </w:r>
            <w:r w:rsidR="00BA2F76" w:rsidRPr="00BE04C5">
              <w:rPr>
                <w:b/>
                <w:bCs/>
                <w:sz w:val="20"/>
                <w:szCs w:val="20"/>
              </w:rPr>
              <w:t>ow 5 to 6 inches apart in rows</w:t>
            </w:r>
            <w:r w:rsidR="00BE04C5" w:rsidRPr="00BE04C5">
              <w:rPr>
                <w:b/>
                <w:bCs/>
                <w:sz w:val="20"/>
                <w:szCs w:val="20"/>
              </w:rPr>
              <w:t xml:space="preserve"> or in deep cells</w:t>
            </w:r>
            <w:r w:rsidR="00BA2F76" w:rsidRPr="00BE04C5">
              <w:rPr>
                <w:b/>
                <w:bCs/>
                <w:sz w:val="20"/>
                <w:szCs w:val="20"/>
              </w:rPr>
              <w:t>.</w:t>
            </w:r>
            <w:r w:rsidR="00BE04C5" w:rsidRPr="00BE04C5">
              <w:rPr>
                <w:b/>
                <w:bCs/>
                <w:sz w:val="20"/>
                <w:szCs w:val="20"/>
              </w:rPr>
              <w:t xml:space="preserve"> Or</w:t>
            </w:r>
            <w:r w:rsidR="00BA2F76" w:rsidRPr="00BE04C5">
              <w:rPr>
                <w:b/>
                <w:bCs/>
                <w:sz w:val="20"/>
                <w:szCs w:val="20"/>
              </w:rPr>
              <w:t xml:space="preserve"> </w:t>
            </w:r>
            <w:r w:rsidR="00BE04C5" w:rsidRPr="00BE04C5">
              <w:rPr>
                <w:b/>
                <w:bCs/>
                <w:sz w:val="20"/>
                <w:szCs w:val="20"/>
              </w:rPr>
              <w:t>s</w:t>
            </w:r>
            <w:r w:rsidR="00BA2F76" w:rsidRPr="00BE04C5">
              <w:rPr>
                <w:b/>
                <w:bCs/>
                <w:sz w:val="20"/>
                <w:szCs w:val="20"/>
              </w:rPr>
              <w:t xml:space="preserve">eeds can be cold stratified for </w:t>
            </w:r>
            <w:r w:rsidR="002E005F" w:rsidRPr="00BE04C5">
              <w:rPr>
                <w:b/>
                <w:bCs/>
                <w:sz w:val="20"/>
                <w:szCs w:val="20"/>
              </w:rPr>
              <w:t>3-4 mo.</w:t>
            </w:r>
            <w:r w:rsidR="00BA2F76" w:rsidRPr="00BE04C5">
              <w:rPr>
                <w:b/>
                <w:bCs/>
                <w:sz w:val="20"/>
                <w:szCs w:val="20"/>
              </w:rPr>
              <w:t xml:space="preserve"> </w:t>
            </w:r>
            <w:r w:rsidR="002E005F" w:rsidRPr="00BE04C5">
              <w:rPr>
                <w:b/>
                <w:bCs/>
                <w:sz w:val="20"/>
                <w:szCs w:val="20"/>
              </w:rPr>
              <w:t>then put outside at 70</w:t>
            </w:r>
            <w:proofErr w:type="gramStart"/>
            <w:r w:rsidR="002E005F" w:rsidRPr="00BE04C5">
              <w:rPr>
                <w:b/>
                <w:bCs/>
                <w:sz w:val="20"/>
                <w:szCs w:val="20"/>
                <w:vertAlign w:val="superscript"/>
              </w:rPr>
              <w:t xml:space="preserve">o </w:t>
            </w:r>
            <w:r w:rsidR="00BA2F76" w:rsidRPr="00BE04C5">
              <w:rPr>
                <w:b/>
                <w:bCs/>
                <w:sz w:val="20"/>
                <w:szCs w:val="20"/>
                <w:vertAlign w:val="superscript"/>
              </w:rPr>
              <w:t xml:space="preserve"> </w:t>
            </w:r>
            <w:r w:rsidR="00BA2F76" w:rsidRPr="00BE04C5">
              <w:rPr>
                <w:b/>
                <w:bCs/>
                <w:sz w:val="20"/>
                <w:szCs w:val="20"/>
              </w:rPr>
              <w:t>germinate</w:t>
            </w:r>
            <w:r w:rsidR="002E005F" w:rsidRPr="00BE04C5">
              <w:rPr>
                <w:b/>
                <w:bCs/>
                <w:sz w:val="20"/>
                <w:szCs w:val="20"/>
              </w:rPr>
              <w:t>s</w:t>
            </w:r>
            <w:proofErr w:type="gramEnd"/>
            <w:r w:rsidR="002E005F" w:rsidRPr="00BE04C5">
              <w:rPr>
                <w:b/>
                <w:bCs/>
                <w:sz w:val="20"/>
                <w:szCs w:val="20"/>
              </w:rPr>
              <w:t xml:space="preserve"> in </w:t>
            </w:r>
            <w:r w:rsidR="00BE04C5" w:rsidRPr="00BE04C5">
              <w:rPr>
                <w:b/>
                <w:bCs/>
                <w:sz w:val="20"/>
                <w:szCs w:val="20"/>
              </w:rPr>
              <w:t>2 weeks</w:t>
            </w:r>
            <w:r w:rsidR="002E005F" w:rsidRPr="00BE04C5">
              <w:rPr>
                <w:b/>
                <w:bCs/>
                <w:sz w:val="20"/>
                <w:szCs w:val="20"/>
              </w:rPr>
              <w:t>.</w:t>
            </w:r>
            <w:r w:rsidR="00BA2F76" w:rsidRPr="00BE04C5">
              <w:rPr>
                <w:sz w:val="20"/>
                <w:szCs w:val="20"/>
              </w:rPr>
              <w:t xml:space="preserve"> </w:t>
            </w:r>
            <w:r w:rsidR="00BE04C5" w:rsidRPr="00BE04C5">
              <w:rPr>
                <w:sz w:val="20"/>
                <w:szCs w:val="20"/>
              </w:rPr>
              <w:t>Host to Spring Azure butterfly</w:t>
            </w:r>
            <w:r w:rsidRPr="00BE04C5">
              <w:rPr>
                <w:sz w:val="20"/>
                <w:szCs w:val="20"/>
              </w:rPr>
              <w:t xml:space="preserve">, </w:t>
            </w:r>
            <w:r w:rsidR="002E005F" w:rsidRPr="00BE04C5">
              <w:rPr>
                <w:sz w:val="20"/>
                <w:szCs w:val="20"/>
              </w:rPr>
              <w:t xml:space="preserve">Not </w:t>
            </w:r>
            <w:r w:rsidRPr="00BE04C5">
              <w:rPr>
                <w:sz w:val="20"/>
                <w:szCs w:val="20"/>
              </w:rPr>
              <w:t>deer resistant.</w:t>
            </w:r>
            <w:r w:rsidR="008E16C5">
              <w:rPr>
                <w:sz w:val="20"/>
                <w:szCs w:val="20"/>
              </w:rPr>
              <w:t xml:space="preserve"> Protect saplings from buck rub.</w:t>
            </w:r>
            <w:r w:rsidRPr="00BE04C5">
              <w:rPr>
                <w:sz w:val="20"/>
                <w:szCs w:val="20"/>
              </w:rPr>
              <w:t xml:space="preserve"> Seeds </w:t>
            </w:r>
            <w:r w:rsidR="00BE04C5" w:rsidRPr="00BE04C5">
              <w:rPr>
                <w:sz w:val="20"/>
                <w:szCs w:val="20"/>
              </w:rPr>
              <w:t xml:space="preserve">are viable for 3 </w:t>
            </w:r>
            <w:r w:rsidRPr="00BE04C5">
              <w:rPr>
                <w:sz w:val="20"/>
                <w:szCs w:val="20"/>
              </w:rPr>
              <w:t xml:space="preserve">years if refrigerated.  Collected </w:t>
            </w:r>
            <w:r w:rsidR="003704A2">
              <w:rPr>
                <w:sz w:val="20"/>
                <w:szCs w:val="20"/>
              </w:rPr>
              <w:t>20____</w:t>
            </w:r>
          </w:p>
        </w:tc>
      </w:tr>
    </w:tbl>
    <w:p w14:paraId="7FFD4EC0" w14:textId="5F61FC9C" w:rsidR="006243C5" w:rsidRDefault="006E0D6C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9A85BC2" wp14:editId="4D24E18F">
                <wp:simplePos x="0" y="0"/>
                <wp:positionH relativeFrom="column">
                  <wp:posOffset>0</wp:posOffset>
                </wp:positionH>
                <wp:positionV relativeFrom="paragraph">
                  <wp:posOffset>1801495</wp:posOffset>
                </wp:positionV>
                <wp:extent cx="6858000" cy="7339330"/>
                <wp:effectExtent l="0" t="0" r="0" b="0"/>
                <wp:wrapSquare wrapText="bothSides"/>
                <wp:docPr id="1743110230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7339330"/>
                          <a:chOff x="0" y="0"/>
                          <a:chExt cx="6858000" cy="7339330"/>
                        </a:xfrm>
                      </wpg:grpSpPr>
                      <pic:pic xmlns:pic="http://schemas.openxmlformats.org/drawingml/2006/picture">
                        <pic:nvPicPr>
                          <pic:cNvPr id="681010103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69602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47193851" name="Text Box 17"/>
                        <wps:cNvSpPr txBox="1"/>
                        <wps:spPr>
                          <a:xfrm>
                            <a:off x="0" y="6960235"/>
                            <a:ext cx="6858000" cy="37909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A59215A" w14:textId="695741BB" w:rsidR="006E0D6C" w:rsidRPr="006E0D6C" w:rsidRDefault="006E0D6C" w:rsidP="006E0D6C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7" w:history="1">
                                <w:r w:rsidRPr="006E0D6C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Pr="006E0D6C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8" w:history="1">
                                <w:r w:rsidRPr="006E0D6C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-ND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9A85BC2" id="Group 18" o:spid="_x0000_s1026" style="position:absolute;margin-left:0;margin-top:141.85pt;width:540pt;height:577.9pt;z-index:251668480" coordsize="68580,7339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style="position:absolute;width:68580;height:69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" o:spid="_x0000_s1028" type="#_x0000_t202" style="position:absolute;top:69602;width:68580;height:37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" stroked="f">
                  <v:textbox style="mso-fit-shape-to-text:t">
                    <w:txbxContent>
                      <w:p w14:paraId="3A59215A" w14:textId="695741BB" w:rsidR="006E0D6C" w:rsidRPr="006E0D6C" w:rsidRDefault="006E0D6C" w:rsidP="006E0D6C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0" w:history="1">
                          <w:r w:rsidRPr="006E0D6C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Pr="006E0D6C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1" w:history="1">
                          <w:r w:rsidRPr="006E0D6C">
                            <w:rPr>
                              <w:rStyle w:val="Hyperlink"/>
                              <w:sz w:val="18"/>
                              <w:szCs w:val="18"/>
                            </w:rPr>
                            <w:t>CC BY-NC-ND</w:t>
                          </w:r>
                        </w:hyperlink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0705AE" wp14:editId="258A1CA1">
                <wp:simplePos x="0" y="0"/>
                <wp:positionH relativeFrom="column">
                  <wp:posOffset>457200</wp:posOffset>
                </wp:positionH>
                <wp:positionV relativeFrom="paragraph">
                  <wp:posOffset>8759825</wp:posOffset>
                </wp:positionV>
                <wp:extent cx="6858000" cy="379095"/>
                <wp:effectExtent l="0" t="0" r="0" b="1905"/>
                <wp:wrapSquare wrapText="bothSides"/>
                <wp:docPr id="2010591379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37909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D06B55B" w14:textId="1CE23BC3" w:rsidR="008726F1" w:rsidRPr="008726F1" w:rsidRDefault="008726F1" w:rsidP="008726F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hyperlink r:id="rId12" w:history="1">
                              <w:r w:rsidRPr="008726F1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This Photo</w:t>
                              </w:r>
                            </w:hyperlink>
                            <w:r w:rsidRPr="008726F1">
                              <w:rPr>
                                <w:sz w:val="18"/>
                                <w:szCs w:val="18"/>
                              </w:rPr>
                              <w:t xml:space="preserve"> by Unknown Author is licensed under </w:t>
                            </w:r>
                            <w:hyperlink r:id="rId13" w:history="1">
                              <w:r w:rsidRPr="008726F1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CC BY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0705AE" id="Text Box 14" o:spid="_x0000_s1029" type="#_x0000_t202" style="position:absolute;margin-left:36pt;margin-top:689.75pt;width:540pt;height:29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" stroked="f">
                <v:textbox style="mso-fit-shape-to-text:t">
                  <w:txbxContent>
                    <w:p w14:paraId="5D06B55B" w14:textId="1CE23BC3" w:rsidR="008726F1" w:rsidRPr="008726F1" w:rsidRDefault="008726F1" w:rsidP="008726F1">
                      <w:pPr>
                        <w:rPr>
                          <w:sz w:val="18"/>
                          <w:szCs w:val="18"/>
                        </w:rPr>
                      </w:pPr>
                      <w:hyperlink r:id="rId14" w:history="1">
                        <w:r w:rsidRPr="008726F1">
                          <w:rPr>
                            <w:rStyle w:val="Hyperlink"/>
                            <w:sz w:val="18"/>
                            <w:szCs w:val="18"/>
                          </w:rPr>
                          <w:t>This Photo</w:t>
                        </w:r>
                      </w:hyperlink>
                      <w:r w:rsidRPr="008726F1">
                        <w:rPr>
                          <w:sz w:val="18"/>
                          <w:szCs w:val="18"/>
                        </w:rPr>
                        <w:t xml:space="preserve"> by Unknown Author is licensed under </w:t>
                      </w:r>
                      <w:hyperlink r:id="rId15" w:history="1">
                        <w:r w:rsidRPr="008726F1">
                          <w:rPr>
                            <w:rStyle w:val="Hyperlink"/>
                            <w:sz w:val="18"/>
                            <w:szCs w:val="18"/>
                          </w:rPr>
                          <w:t>CC BY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6243C5" w:rsidSect="007D35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c0MLA0NTMytjBS0lEKTi0uzszPAykwqgUAcuAGbSwAAAA="/>
  </w:docVars>
  <w:rsids>
    <w:rsidRoot w:val="007D357E"/>
    <w:rsid w:val="00010109"/>
    <w:rsid w:val="00084676"/>
    <w:rsid w:val="000A1EA4"/>
    <w:rsid w:val="00105BA9"/>
    <w:rsid w:val="001613AB"/>
    <w:rsid w:val="00173737"/>
    <w:rsid w:val="002E005F"/>
    <w:rsid w:val="00302463"/>
    <w:rsid w:val="003035C6"/>
    <w:rsid w:val="003704A2"/>
    <w:rsid w:val="003F264F"/>
    <w:rsid w:val="004139CF"/>
    <w:rsid w:val="0041568B"/>
    <w:rsid w:val="0045008E"/>
    <w:rsid w:val="00464596"/>
    <w:rsid w:val="004A44A6"/>
    <w:rsid w:val="004B242B"/>
    <w:rsid w:val="00534038"/>
    <w:rsid w:val="00562AC8"/>
    <w:rsid w:val="00587059"/>
    <w:rsid w:val="0062176E"/>
    <w:rsid w:val="006243C5"/>
    <w:rsid w:val="006770B6"/>
    <w:rsid w:val="006D2291"/>
    <w:rsid w:val="006E0D6C"/>
    <w:rsid w:val="006E761F"/>
    <w:rsid w:val="006F449C"/>
    <w:rsid w:val="00733C54"/>
    <w:rsid w:val="00757150"/>
    <w:rsid w:val="00773604"/>
    <w:rsid w:val="00791203"/>
    <w:rsid w:val="007B2134"/>
    <w:rsid w:val="007C252D"/>
    <w:rsid w:val="007D357E"/>
    <w:rsid w:val="008726F1"/>
    <w:rsid w:val="008B2E44"/>
    <w:rsid w:val="008E16C5"/>
    <w:rsid w:val="00951CBD"/>
    <w:rsid w:val="00975A58"/>
    <w:rsid w:val="009F1300"/>
    <w:rsid w:val="00A047F5"/>
    <w:rsid w:val="00A449A8"/>
    <w:rsid w:val="00A450EB"/>
    <w:rsid w:val="00A872A6"/>
    <w:rsid w:val="00AA2F81"/>
    <w:rsid w:val="00AF017E"/>
    <w:rsid w:val="00B136F7"/>
    <w:rsid w:val="00B215C3"/>
    <w:rsid w:val="00B91F2F"/>
    <w:rsid w:val="00BA2F76"/>
    <w:rsid w:val="00BB14E2"/>
    <w:rsid w:val="00BB5763"/>
    <w:rsid w:val="00BC6C94"/>
    <w:rsid w:val="00BE04C5"/>
    <w:rsid w:val="00C346BC"/>
    <w:rsid w:val="00C62ADE"/>
    <w:rsid w:val="00C9501F"/>
    <w:rsid w:val="00D04539"/>
    <w:rsid w:val="00DF4C99"/>
    <w:rsid w:val="00DF6A9B"/>
    <w:rsid w:val="00ED2528"/>
    <w:rsid w:val="00F30599"/>
    <w:rsid w:val="00F81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D04539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8726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26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nd/3.0/" TargetMode="External"/><Relationship Id="rId13" Type="http://schemas.openxmlformats.org/officeDocument/2006/relationships/hyperlink" Target="https://creativecommons.org/licenses/by/3.0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flickr.com/photos/theophilusphotography/5619682548" TargetMode="External"/><Relationship Id="rId12" Type="http://schemas.openxmlformats.org/officeDocument/2006/relationships/hyperlink" Target="https://www.flickr.com/photos/treegrow/26469710626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flickr.com/photos/theophilusphotography/5619682548" TargetMode="External"/><Relationship Id="rId11" Type="http://schemas.openxmlformats.org/officeDocument/2006/relationships/hyperlink" Target="https://creativecommons.org/licenses/by-nc-nd/3.0/" TargetMode="External"/><Relationship Id="rId5" Type="http://schemas.openxmlformats.org/officeDocument/2006/relationships/image" Target="media/image2.jpg"/><Relationship Id="rId15" Type="http://schemas.openxmlformats.org/officeDocument/2006/relationships/hyperlink" Target="https://creativecommons.org/licenses/by/3.0/" TargetMode="External"/><Relationship Id="rId10" Type="http://schemas.openxmlformats.org/officeDocument/2006/relationships/hyperlink" Target="http://flickr.com/photos/theophilusphotography/5619682548" TargetMode="External"/><Relationship Id="rId4" Type="http://schemas.openxmlformats.org/officeDocument/2006/relationships/image" Target="media/image1.jpg"/><Relationship Id="rId9" Type="http://schemas.openxmlformats.org/officeDocument/2006/relationships/image" Target="media/image3.jpeg"/><Relationship Id="rId14" Type="http://schemas.openxmlformats.org/officeDocument/2006/relationships/hyperlink" Target="https://www.flickr.com/photos/treegrow/2646971062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</Words>
  <Characters>368</Characters>
  <Application>Microsoft Office Word</Application>
  <DocSecurity>0</DocSecurity>
  <Lines>1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3-11-17T21:26:00Z</cp:lastPrinted>
  <dcterms:created xsi:type="dcterms:W3CDTF">2024-11-14T21:10:00Z</dcterms:created>
  <dcterms:modified xsi:type="dcterms:W3CDTF">2024-11-14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c82a8e58127bfa87a309bf91fda3f547f48b9318e80a6773b0e393c233c506</vt:lpwstr>
  </property>
</Properties>
</file>